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C458" w14:textId="77777777" w:rsidR="000F7F54" w:rsidRDefault="000F7F54" w:rsidP="000F7F54">
      <w:r>
        <w:tab/>
      </w:r>
    </w:p>
    <w:p w14:paraId="2D0E3771" w14:textId="5189588B" w:rsidR="00F90A87" w:rsidRPr="00BB1BB1" w:rsidRDefault="002C4C7B" w:rsidP="004062C7">
      <w:pPr>
        <w:pStyle w:val="Title"/>
        <w:rPr>
          <w:szCs w:val="36"/>
        </w:rPr>
      </w:pPr>
      <w:r w:rsidRPr="00BB1BB1">
        <w:rPr>
          <w:szCs w:val="36"/>
        </w:rPr>
        <w:t xml:space="preserve">Exhibit </w:t>
      </w:r>
      <w:r w:rsidR="008A115B" w:rsidRPr="00BB1BB1">
        <w:rPr>
          <w:szCs w:val="36"/>
        </w:rPr>
        <w:t xml:space="preserve">A </w:t>
      </w:r>
      <w:r w:rsidR="007D6334" w:rsidRPr="00BB1BB1">
        <w:rPr>
          <w:szCs w:val="36"/>
        </w:rPr>
        <w:t>–</w:t>
      </w:r>
      <w:r w:rsidR="008A115B" w:rsidRPr="00BB1BB1">
        <w:rPr>
          <w:szCs w:val="36"/>
        </w:rPr>
        <w:t xml:space="preserve"> 1</w:t>
      </w:r>
      <w:r w:rsidR="007D6334" w:rsidRPr="00BB1BB1">
        <w:rPr>
          <w:szCs w:val="36"/>
        </w:rPr>
        <w:t xml:space="preserve">: </w:t>
      </w:r>
      <w:r w:rsidR="007D6334" w:rsidRPr="00BB1BB1">
        <w:rPr>
          <w:rFonts w:cs="Times New Roman"/>
          <w:szCs w:val="36"/>
        </w:rPr>
        <w:t>SFA Site / Building General Data</w:t>
      </w:r>
    </w:p>
    <w:p w14:paraId="44B4BEB2" w14:textId="789B4F4F" w:rsidR="002C4C7B" w:rsidRPr="00F03E0D" w:rsidRDefault="002F04FE" w:rsidP="007D6334">
      <w:pPr>
        <w:jc w:val="center"/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[</w:t>
      </w:r>
      <w:r w:rsidR="002C4C7B" w:rsidRPr="00F03E0D">
        <w:rPr>
          <w:rFonts w:cs="Times New Roman"/>
          <w:b/>
          <w:color w:val="FF0000"/>
          <w:sz w:val="24"/>
          <w:szCs w:val="24"/>
        </w:rPr>
        <w:t>SFA to complete based on prior year’s data</w:t>
      </w:r>
      <w:r>
        <w:rPr>
          <w:rFonts w:cs="Times New Roman"/>
          <w:b/>
          <w:color w:val="FF0000"/>
          <w:sz w:val="24"/>
          <w:szCs w:val="24"/>
        </w:rPr>
        <w:t>]</w:t>
      </w:r>
    </w:p>
    <w:p w14:paraId="65048768" w14:textId="77777777" w:rsidR="002C4C7B" w:rsidRPr="002C4C7B" w:rsidRDefault="002C4C7B" w:rsidP="002C4C7B">
      <w:pPr>
        <w:rPr>
          <w:rFonts w:cs="Times New Roman"/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  <w:tblCaption w:val="Exhibit 1-A SFA Site Building Listing General Data"/>
      </w:tblPr>
      <w:tblGrid>
        <w:gridCol w:w="1647"/>
        <w:gridCol w:w="1683"/>
        <w:gridCol w:w="831"/>
        <w:gridCol w:w="892"/>
        <w:gridCol w:w="1146"/>
        <w:gridCol w:w="1406"/>
        <w:gridCol w:w="965"/>
        <w:gridCol w:w="995"/>
        <w:gridCol w:w="995"/>
        <w:gridCol w:w="756"/>
        <w:gridCol w:w="739"/>
        <w:gridCol w:w="716"/>
        <w:gridCol w:w="723"/>
        <w:gridCol w:w="906"/>
      </w:tblGrid>
      <w:tr w:rsidR="00BB1BB1" w:rsidRPr="002C4C7B" w14:paraId="5B14D93A" w14:textId="77777777" w:rsidTr="00BB1BB1">
        <w:trPr>
          <w:trHeight w:val="1301"/>
        </w:trPr>
        <w:tc>
          <w:tcPr>
            <w:tcW w:w="1647" w:type="dxa"/>
          </w:tcPr>
          <w:p w14:paraId="79CB8B53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chool</w:t>
            </w:r>
          </w:p>
        </w:tc>
        <w:tc>
          <w:tcPr>
            <w:tcW w:w="1683" w:type="dxa"/>
          </w:tcPr>
          <w:p w14:paraId="10ACFA99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Address</w:t>
            </w:r>
          </w:p>
        </w:tc>
        <w:tc>
          <w:tcPr>
            <w:tcW w:w="831" w:type="dxa"/>
          </w:tcPr>
          <w:p w14:paraId="57167468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Grade levels</w:t>
            </w:r>
          </w:p>
        </w:tc>
        <w:tc>
          <w:tcPr>
            <w:tcW w:w="892" w:type="dxa"/>
          </w:tcPr>
          <w:p w14:paraId="210CD32D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1146" w:type="dxa"/>
          </w:tcPr>
          <w:p w14:paraId="137C95CC" w14:textId="0157D180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Enrollment</w:t>
            </w:r>
          </w:p>
        </w:tc>
        <w:tc>
          <w:tcPr>
            <w:tcW w:w="1406" w:type="dxa"/>
          </w:tcPr>
          <w:p w14:paraId="2D8B68AF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 xml:space="preserve">Type of Meal Service (self-prep, satellite) </w:t>
            </w:r>
          </w:p>
        </w:tc>
        <w:tc>
          <w:tcPr>
            <w:tcW w:w="965" w:type="dxa"/>
          </w:tcPr>
          <w:p w14:paraId="583BD68B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Number of serving periods</w:t>
            </w:r>
          </w:p>
        </w:tc>
        <w:tc>
          <w:tcPr>
            <w:tcW w:w="995" w:type="dxa"/>
          </w:tcPr>
          <w:p w14:paraId="0AA26B97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Breakfast Start Time</w:t>
            </w:r>
          </w:p>
        </w:tc>
        <w:tc>
          <w:tcPr>
            <w:tcW w:w="995" w:type="dxa"/>
          </w:tcPr>
          <w:p w14:paraId="14063236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Breakfast End Time</w:t>
            </w:r>
          </w:p>
        </w:tc>
        <w:tc>
          <w:tcPr>
            <w:tcW w:w="756" w:type="dxa"/>
          </w:tcPr>
          <w:p w14:paraId="4CC0F77D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Lunch Start Time</w:t>
            </w:r>
          </w:p>
        </w:tc>
        <w:tc>
          <w:tcPr>
            <w:tcW w:w="739" w:type="dxa"/>
          </w:tcPr>
          <w:p w14:paraId="21E36741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Lunch End Time</w:t>
            </w:r>
          </w:p>
        </w:tc>
        <w:tc>
          <w:tcPr>
            <w:tcW w:w="716" w:type="dxa"/>
          </w:tcPr>
          <w:p w14:paraId="2BFCF138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nack Start Time</w:t>
            </w:r>
          </w:p>
        </w:tc>
        <w:tc>
          <w:tcPr>
            <w:tcW w:w="723" w:type="dxa"/>
          </w:tcPr>
          <w:p w14:paraId="21BECB8F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Snack end Time</w:t>
            </w:r>
          </w:p>
        </w:tc>
        <w:tc>
          <w:tcPr>
            <w:tcW w:w="906" w:type="dxa"/>
          </w:tcPr>
          <w:p w14:paraId="2F93FB1A" w14:textId="77777777" w:rsidR="00BB1BB1" w:rsidRPr="00CD6967" w:rsidRDefault="00BB1BB1" w:rsidP="002C4C7B">
            <w:pPr>
              <w:rPr>
                <w:rFonts w:cs="Times New Roman"/>
                <w:b/>
                <w:sz w:val="18"/>
                <w:szCs w:val="18"/>
              </w:rPr>
            </w:pPr>
            <w:r w:rsidRPr="00CD6967">
              <w:rPr>
                <w:rFonts w:cs="Times New Roman"/>
                <w:b/>
                <w:sz w:val="18"/>
                <w:szCs w:val="18"/>
              </w:rPr>
              <w:t>Number of Serving Days</w:t>
            </w:r>
          </w:p>
        </w:tc>
      </w:tr>
      <w:tr w:rsidR="00BB1BB1" w:rsidRPr="002C4C7B" w14:paraId="02F00642" w14:textId="77777777" w:rsidTr="00BB1BB1">
        <w:trPr>
          <w:trHeight w:val="317"/>
        </w:trPr>
        <w:tc>
          <w:tcPr>
            <w:tcW w:w="1647" w:type="dxa"/>
          </w:tcPr>
          <w:p w14:paraId="49DE7C88" w14:textId="77777777" w:rsidR="00BB1BB1" w:rsidRPr="002C4C7B" w:rsidRDefault="00BB1BB1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683" w:type="dxa"/>
          </w:tcPr>
          <w:p w14:paraId="775C4DE9" w14:textId="77777777" w:rsidR="00BB1BB1" w:rsidRPr="002C4C7B" w:rsidRDefault="00BB1BB1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831" w:type="dxa"/>
          </w:tcPr>
          <w:p w14:paraId="2B25E20D" w14:textId="77777777" w:rsidR="00BB1BB1" w:rsidRPr="002C4C7B" w:rsidRDefault="00BB1BB1" w:rsidP="002C4C7B">
            <w:pPr>
              <w:rPr>
                <w:rFonts w:cs="Times New Roman"/>
                <w:b/>
                <w:sz w:val="14"/>
                <w:szCs w:val="14"/>
              </w:rPr>
            </w:pPr>
          </w:p>
        </w:tc>
        <w:tc>
          <w:tcPr>
            <w:tcW w:w="892" w:type="dxa"/>
          </w:tcPr>
          <w:p w14:paraId="21B779AF" w14:textId="77777777" w:rsidR="00BB1BB1" w:rsidRPr="002C4C7B" w:rsidRDefault="00BB1BB1" w:rsidP="002C4C7B">
            <w:pPr>
              <w:rPr>
                <w:rFonts w:cs="Times New Roman"/>
                <w:b/>
                <w:sz w:val="14"/>
                <w:szCs w:val="14"/>
              </w:rPr>
            </w:pPr>
          </w:p>
        </w:tc>
        <w:tc>
          <w:tcPr>
            <w:tcW w:w="1146" w:type="dxa"/>
          </w:tcPr>
          <w:p w14:paraId="675DD0AE" w14:textId="07995DFD" w:rsidR="00BB1BB1" w:rsidRPr="002C4C7B" w:rsidRDefault="00BB1BB1" w:rsidP="002C4C7B">
            <w:pPr>
              <w:rPr>
                <w:rFonts w:cs="Times New Roman"/>
                <w:b/>
                <w:sz w:val="14"/>
                <w:szCs w:val="14"/>
              </w:rPr>
            </w:pPr>
          </w:p>
        </w:tc>
        <w:tc>
          <w:tcPr>
            <w:tcW w:w="1406" w:type="dxa"/>
          </w:tcPr>
          <w:p w14:paraId="151B99C0" w14:textId="77777777" w:rsidR="00BB1BB1" w:rsidRPr="002C4C7B" w:rsidRDefault="00BB1BB1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965" w:type="dxa"/>
          </w:tcPr>
          <w:p w14:paraId="5EE61BDC" w14:textId="77777777" w:rsidR="00BB1BB1" w:rsidRPr="002C4C7B" w:rsidRDefault="00BB1BB1" w:rsidP="002C4C7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995" w:type="dxa"/>
          </w:tcPr>
          <w:p w14:paraId="3CC7C13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64BD28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35D7D7A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34785F3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08E949A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78BC280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5582E2B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47435B6E" w14:textId="77777777" w:rsidTr="00BB1BB1">
        <w:trPr>
          <w:trHeight w:val="332"/>
        </w:trPr>
        <w:tc>
          <w:tcPr>
            <w:tcW w:w="1647" w:type="dxa"/>
          </w:tcPr>
          <w:p w14:paraId="4D2CD54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4BFE498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755796E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61E95C1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3C4449F2" w14:textId="5F9B3FBF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22D5ADD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7A7B04A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C6E0B3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4B18F7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2AD937B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6A3C75B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C7D242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57E0E63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69ED14C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36DA9407" w14:textId="77777777" w:rsidTr="00BB1BB1">
        <w:trPr>
          <w:trHeight w:val="317"/>
        </w:trPr>
        <w:tc>
          <w:tcPr>
            <w:tcW w:w="1647" w:type="dxa"/>
          </w:tcPr>
          <w:p w14:paraId="7E1760D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61EA84F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7CFD1EB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7AF2414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58FA0BB" w14:textId="44FEB854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4215E86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5D8148F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3D87F7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639E2B3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45EC4E3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15819C8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85DB26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2D9182A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424D9F0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49736C90" w14:textId="77777777" w:rsidTr="00BB1BB1">
        <w:trPr>
          <w:trHeight w:val="317"/>
        </w:trPr>
        <w:tc>
          <w:tcPr>
            <w:tcW w:w="1647" w:type="dxa"/>
          </w:tcPr>
          <w:p w14:paraId="7A6DAB2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5C4B01FB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4497D0B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4D0EE94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0F2F418C" w14:textId="366B4A51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22F2406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429D46C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26B1CD5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E2026A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0278960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6720B34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6C8AAD1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1F1F5DB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15A1F6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196EF53F" w14:textId="77777777" w:rsidTr="00BB1BB1">
        <w:trPr>
          <w:trHeight w:val="317"/>
        </w:trPr>
        <w:tc>
          <w:tcPr>
            <w:tcW w:w="1647" w:type="dxa"/>
          </w:tcPr>
          <w:p w14:paraId="6C18A85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08FF6EF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4A50034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5C81DAFB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7A9A413C" w14:textId="2353AF89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0AC58C7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57AA79D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210E0F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C92E52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4A6DF45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7742978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50BBD030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502E997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6C2C79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3AF2D559" w14:textId="77777777" w:rsidTr="00BB1BB1">
        <w:trPr>
          <w:trHeight w:val="50"/>
        </w:trPr>
        <w:tc>
          <w:tcPr>
            <w:tcW w:w="1647" w:type="dxa"/>
          </w:tcPr>
          <w:p w14:paraId="50C3371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6C2673C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1A3593F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167AEDB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47ADEA0" w14:textId="3071BD61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48BB5CD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56E49CB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B5CC35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0BEB68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3F6DFFD0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79FB9810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4405A54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27A2A49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590B16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0F3F9E35" w14:textId="77777777" w:rsidTr="00BB1BB1">
        <w:trPr>
          <w:trHeight w:val="50"/>
        </w:trPr>
        <w:tc>
          <w:tcPr>
            <w:tcW w:w="1647" w:type="dxa"/>
          </w:tcPr>
          <w:p w14:paraId="10EF86C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501188A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4BB3859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6CB07E9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4119E546" w14:textId="14C535E0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197D975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022356B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20C3A01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BE0C5B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490D823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2648C96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51624276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419C99D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2FC7637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322DD0EA" w14:textId="77777777" w:rsidTr="00BB1BB1">
        <w:trPr>
          <w:trHeight w:val="50"/>
        </w:trPr>
        <w:tc>
          <w:tcPr>
            <w:tcW w:w="1647" w:type="dxa"/>
          </w:tcPr>
          <w:p w14:paraId="16A4FFCB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52F5CC7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3AB2A4A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65E11AC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7263CBA5" w14:textId="28F8A510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79887A7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03D00FD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FFD4DE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13A26EB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597EF7A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76EF242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4F4A89E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7999B43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8A2A20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6BD0DFE8" w14:textId="77777777" w:rsidTr="00BB1BB1">
        <w:trPr>
          <w:trHeight w:val="50"/>
        </w:trPr>
        <w:tc>
          <w:tcPr>
            <w:tcW w:w="1647" w:type="dxa"/>
          </w:tcPr>
          <w:p w14:paraId="22B45E9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7C9DF94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5370457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68AA904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15260D66" w14:textId="6C2F2BA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6FDCBEB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028E842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30715D4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0814701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131C360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3C50D1E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0391695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7C82904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37E51E87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24B7EF00" w14:textId="77777777" w:rsidTr="00BB1BB1">
        <w:trPr>
          <w:trHeight w:val="50"/>
        </w:trPr>
        <w:tc>
          <w:tcPr>
            <w:tcW w:w="1647" w:type="dxa"/>
          </w:tcPr>
          <w:p w14:paraId="472AB05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4BBB79D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723DA8C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5E22386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42800626" w14:textId="1651E09A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4478BA6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66937F5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43884355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D8BE5D9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5AFDAB1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50999BD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2FFBBAE8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673E142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5398B72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B1BB1" w:rsidRPr="002C4C7B" w14:paraId="05767344" w14:textId="77777777" w:rsidTr="00BB1BB1">
        <w:trPr>
          <w:trHeight w:val="50"/>
        </w:trPr>
        <w:tc>
          <w:tcPr>
            <w:tcW w:w="1647" w:type="dxa"/>
          </w:tcPr>
          <w:p w14:paraId="3F588893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14:paraId="427C445F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31" w:type="dxa"/>
          </w:tcPr>
          <w:p w14:paraId="3457C99A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92" w:type="dxa"/>
          </w:tcPr>
          <w:p w14:paraId="5C31EAA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146" w:type="dxa"/>
          </w:tcPr>
          <w:p w14:paraId="26DDF1AA" w14:textId="56537EBD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406" w:type="dxa"/>
          </w:tcPr>
          <w:p w14:paraId="2B8CBCA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5" w:type="dxa"/>
          </w:tcPr>
          <w:p w14:paraId="512D5D54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4624E7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95" w:type="dxa"/>
          </w:tcPr>
          <w:p w14:paraId="5A69C542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</w:tcPr>
          <w:p w14:paraId="26C1697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39" w:type="dxa"/>
          </w:tcPr>
          <w:p w14:paraId="64F8CB8E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37A5FD0C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23" w:type="dxa"/>
          </w:tcPr>
          <w:p w14:paraId="75E995DD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06" w:type="dxa"/>
          </w:tcPr>
          <w:p w14:paraId="1D273DB1" w14:textId="77777777" w:rsidR="00BB1BB1" w:rsidRPr="002C4C7B" w:rsidRDefault="00BB1BB1" w:rsidP="002C4C7B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C30A184" w14:textId="77777777" w:rsidR="00F90A87" w:rsidRDefault="00F90A87" w:rsidP="002C4C7B">
      <w:pPr>
        <w:pStyle w:val="Heading1"/>
        <w:rPr>
          <w:rFonts w:ascii="Palatino Linotype" w:hAnsi="Palatino Linotype"/>
        </w:rPr>
      </w:pPr>
    </w:p>
    <w:p w14:paraId="60B10610" w14:textId="77777777" w:rsidR="00EC4F49" w:rsidRPr="00EC4F49" w:rsidRDefault="00EC4F49" w:rsidP="00EC4F49"/>
    <w:p w14:paraId="02428E19" w14:textId="77777777" w:rsidR="00EC4F49" w:rsidRPr="00EC4F49" w:rsidRDefault="00EC4F49" w:rsidP="00EC4F49"/>
    <w:p w14:paraId="4E521957" w14:textId="77777777" w:rsidR="00EC4F49" w:rsidRPr="00EC4F49" w:rsidRDefault="00EC4F49" w:rsidP="00EC4F49"/>
    <w:p w14:paraId="3EA30AA8" w14:textId="77777777" w:rsidR="00EC4F49" w:rsidRPr="00EC4F49" w:rsidRDefault="00EC4F49" w:rsidP="00EC4F49">
      <w:pPr>
        <w:tabs>
          <w:tab w:val="left" w:pos="10185"/>
        </w:tabs>
      </w:pPr>
      <w:r>
        <w:tab/>
      </w:r>
    </w:p>
    <w:sectPr w:rsidR="00EC4F49" w:rsidRPr="00EC4F49" w:rsidSect="00CD6967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B3F94" w14:textId="77777777" w:rsidR="00F577F5" w:rsidRDefault="00F577F5" w:rsidP="004062C7">
      <w:r>
        <w:separator/>
      </w:r>
    </w:p>
  </w:endnote>
  <w:endnote w:type="continuationSeparator" w:id="0">
    <w:p w14:paraId="6524AC9D" w14:textId="77777777" w:rsidR="00F577F5" w:rsidRDefault="00F577F5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2CE77C19" w14:textId="77777777" w:rsidTr="00F53994">
      <w:trPr>
        <w:cantSplit/>
        <w:trHeight w:val="633"/>
        <w:tblHeader/>
      </w:trPr>
      <w:tc>
        <w:tcPr>
          <w:tcW w:w="4248" w:type="dxa"/>
        </w:tcPr>
        <w:p w14:paraId="77531A09" w14:textId="06D6209B" w:rsidR="00796D5F" w:rsidRPr="00937FFC" w:rsidRDefault="002D6A73" w:rsidP="00796D5F">
          <w:pPr>
            <w:rPr>
              <w:sz w:val="20"/>
            </w:rPr>
          </w:pPr>
          <w:r>
            <w:rPr>
              <w:sz w:val="20"/>
            </w:rPr>
            <w:t>AOE Basic Document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DB4059">
            <w:rPr>
              <w:noProof/>
              <w:sz w:val="20"/>
            </w:rPr>
            <w:t>November 5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A1ABECF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2C4C7B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2C4C7B" w:rsidRPr="002C4C7B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7F16E8A2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2FC28B4" wp14:editId="0EB23E3C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909EA0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A35D4" w14:textId="77777777" w:rsidR="00EC4F49" w:rsidRPr="00EC4F49" w:rsidRDefault="00EC4F49" w:rsidP="00EC4F49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032DD47" wp14:editId="6A5FF310">
          <wp:simplePos x="0" y="0"/>
          <wp:positionH relativeFrom="column">
            <wp:posOffset>8477250</wp:posOffset>
          </wp:positionH>
          <wp:positionV relativeFrom="paragraph">
            <wp:posOffset>-165100</wp:posOffset>
          </wp:positionV>
          <wp:extent cx="575945" cy="658495"/>
          <wp:effectExtent l="0" t="0" r="0" b="8255"/>
          <wp:wrapTight wrapText="bothSides">
            <wp:wrapPolygon edited="0">
              <wp:start x="0" y="0"/>
              <wp:lineTo x="0" y="21246"/>
              <wp:lineTo x="20719" y="21246"/>
              <wp:lineTo x="20719" y="0"/>
              <wp:lineTo x="0" y="0"/>
            </wp:wrapPolygon>
          </wp:wrapTight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7DFC99D4" wp14:editId="5EA6653B">
              <wp:extent cx="9126523" cy="0"/>
              <wp:effectExtent l="0" t="0" r="0" b="0"/>
              <wp:docPr id="2" name="Straight Arrow Connector 2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26523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95F8FC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alt="Title: Line Dividing Document" style="width:718.6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EAAD1" w14:textId="77777777" w:rsidR="00F577F5" w:rsidRDefault="00F577F5" w:rsidP="004062C7">
      <w:r>
        <w:separator/>
      </w:r>
    </w:p>
  </w:footnote>
  <w:footnote w:type="continuationSeparator" w:id="0">
    <w:p w14:paraId="5C7B9ED3" w14:textId="77777777" w:rsidR="00F577F5" w:rsidRDefault="00F577F5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82123E" w:rsidRPr="0082123E" w14:paraId="1A3BFF5A" w14:textId="77777777" w:rsidTr="0082123E">
      <w:trPr>
        <w:jc w:val="center"/>
      </w:trPr>
      <w:tc>
        <w:tcPr>
          <w:tcW w:w="9005" w:type="dxa"/>
        </w:tcPr>
        <w:p w14:paraId="4921875B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r w:rsidRPr="0082123E">
            <w:rPr>
              <w:noProof/>
            </w:rPr>
            <w:drawing>
              <wp:inline distT="0" distB="0" distL="0" distR="0" wp14:anchorId="670A4A27" wp14:editId="4EF9643D">
                <wp:extent cx="1685925" cy="564515"/>
                <wp:effectExtent l="0" t="0" r="9525" b="6985"/>
                <wp:docPr id="132" name="Picture 132" descr="VT AOE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T AOE Child Nutrition Programs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652832E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bookmarkStart w:id="2" w:name="_Hlk16671574"/>
          <w:r w:rsidRPr="0082123E">
            <w:rPr>
              <w:noProof/>
              <w:sz w:val="20"/>
              <w:szCs w:val="20"/>
            </w:rPr>
            <w:t>1 National Life Drive, Davis 5, Montpelier, VT 05620-2501</w:t>
          </w:r>
          <w:r w:rsidRPr="0082123E">
            <w:rPr>
              <w:noProof/>
              <w:sz w:val="20"/>
              <w:szCs w:val="20"/>
            </w:rPr>
            <w:br/>
            <w:t xml:space="preserve">(p) 802-828-1626 | (f) </w:t>
          </w:r>
          <w:bookmarkEnd w:id="2"/>
          <w:r w:rsidRPr="0082123E">
            <w:rPr>
              <w:noProof/>
              <w:sz w:val="20"/>
              <w:szCs w:val="20"/>
            </w:rPr>
            <w:t>802-828-6433</w:t>
          </w:r>
        </w:p>
        <w:p w14:paraId="467F3C60" w14:textId="77777777" w:rsidR="0082123E" w:rsidRPr="0082123E" w:rsidRDefault="0082123E" w:rsidP="0082123E">
          <w:pPr>
            <w:spacing w:line="252" w:lineRule="auto"/>
            <w:rPr>
              <w:noProof/>
              <w:sz w:val="20"/>
              <w:szCs w:val="20"/>
            </w:rPr>
          </w:pPr>
          <w:r w:rsidRPr="0082123E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</w:tbl>
  <w:p w14:paraId="0ABFD652" w14:textId="77777777" w:rsidR="002237E0" w:rsidRPr="0082123E" w:rsidRDefault="002237E0" w:rsidP="008212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C4C7B"/>
    <w:rsid w:val="000321FC"/>
    <w:rsid w:val="00062DFA"/>
    <w:rsid w:val="00093E1E"/>
    <w:rsid w:val="000F3A23"/>
    <w:rsid w:val="000F7F54"/>
    <w:rsid w:val="00102EA8"/>
    <w:rsid w:val="00161F11"/>
    <w:rsid w:val="001645D6"/>
    <w:rsid w:val="0017612B"/>
    <w:rsid w:val="001C1F88"/>
    <w:rsid w:val="001D07C0"/>
    <w:rsid w:val="001E7FBE"/>
    <w:rsid w:val="001F22D0"/>
    <w:rsid w:val="0020150E"/>
    <w:rsid w:val="00217F09"/>
    <w:rsid w:val="00221659"/>
    <w:rsid w:val="002237E0"/>
    <w:rsid w:val="00227BD8"/>
    <w:rsid w:val="0024786D"/>
    <w:rsid w:val="00256309"/>
    <w:rsid w:val="002A0C9D"/>
    <w:rsid w:val="002C4C7B"/>
    <w:rsid w:val="002D6A73"/>
    <w:rsid w:val="002E0106"/>
    <w:rsid w:val="002E3710"/>
    <w:rsid w:val="002E7E11"/>
    <w:rsid w:val="002F04FE"/>
    <w:rsid w:val="002F7E75"/>
    <w:rsid w:val="00314055"/>
    <w:rsid w:val="00326074"/>
    <w:rsid w:val="003274F5"/>
    <w:rsid w:val="003275FD"/>
    <w:rsid w:val="00334D48"/>
    <w:rsid w:val="00340C04"/>
    <w:rsid w:val="003B7F81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154E8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C29AA"/>
    <w:rsid w:val="006F698F"/>
    <w:rsid w:val="00721DF9"/>
    <w:rsid w:val="00734368"/>
    <w:rsid w:val="00746838"/>
    <w:rsid w:val="007963EC"/>
    <w:rsid w:val="00796D5F"/>
    <w:rsid w:val="007D17B1"/>
    <w:rsid w:val="007D5E67"/>
    <w:rsid w:val="007D6334"/>
    <w:rsid w:val="007E3BD6"/>
    <w:rsid w:val="0082123E"/>
    <w:rsid w:val="0082162E"/>
    <w:rsid w:val="00842FD2"/>
    <w:rsid w:val="00865A62"/>
    <w:rsid w:val="0087647A"/>
    <w:rsid w:val="008A115B"/>
    <w:rsid w:val="008A2BD1"/>
    <w:rsid w:val="008C332D"/>
    <w:rsid w:val="008F6F90"/>
    <w:rsid w:val="0092656D"/>
    <w:rsid w:val="00932362"/>
    <w:rsid w:val="00937F53"/>
    <w:rsid w:val="00937FFC"/>
    <w:rsid w:val="0094350D"/>
    <w:rsid w:val="009609B7"/>
    <w:rsid w:val="00961A6D"/>
    <w:rsid w:val="009C410C"/>
    <w:rsid w:val="009D24B2"/>
    <w:rsid w:val="009D4528"/>
    <w:rsid w:val="009E3053"/>
    <w:rsid w:val="009F62E0"/>
    <w:rsid w:val="00A1547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B1BB1"/>
    <w:rsid w:val="00BD7ABE"/>
    <w:rsid w:val="00BE43B0"/>
    <w:rsid w:val="00C712A7"/>
    <w:rsid w:val="00CB29BB"/>
    <w:rsid w:val="00CC230C"/>
    <w:rsid w:val="00CD6967"/>
    <w:rsid w:val="00D04EC2"/>
    <w:rsid w:val="00D064CA"/>
    <w:rsid w:val="00D22EA0"/>
    <w:rsid w:val="00D41020"/>
    <w:rsid w:val="00D65661"/>
    <w:rsid w:val="00DB4059"/>
    <w:rsid w:val="00DE7FA2"/>
    <w:rsid w:val="00E2171D"/>
    <w:rsid w:val="00E51754"/>
    <w:rsid w:val="00E606BA"/>
    <w:rsid w:val="00E773E9"/>
    <w:rsid w:val="00EC4F49"/>
    <w:rsid w:val="00ED3A89"/>
    <w:rsid w:val="00F03E0D"/>
    <w:rsid w:val="00F577F5"/>
    <w:rsid w:val="00F65CB1"/>
    <w:rsid w:val="00F661E5"/>
    <w:rsid w:val="00F76AD8"/>
    <w:rsid w:val="00F90A87"/>
    <w:rsid w:val="00FA084B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494883"/>
  <w15:docId w15:val="{2D5732B6-94BE-4228-A882-B799044F7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0E5F1-1122-4B7E-BFA1-1BA5034DF4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5A0CA-6144-42CB-90F2-E3C4CFE466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A0CC5DC-B706-4C08-ADDA-86D38122C6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C1B59E-8A19-4BD0-B73A-3F651B7E7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e – Building General Data</vt:lpstr>
    </vt:vector>
  </TitlesOfParts>
  <Company>Vermont Agency of Education</Company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– Building General Data</dc:title>
  <dc:creator>Vermont Agency of Education</dc:creator>
  <cp:keywords/>
  <cp:lastModifiedBy>Adams, Ailynne</cp:lastModifiedBy>
  <cp:revision>8</cp:revision>
  <cp:lastPrinted>2015-09-09T16:37:00Z</cp:lastPrinted>
  <dcterms:created xsi:type="dcterms:W3CDTF">2020-03-04T14:03:00Z</dcterms:created>
  <dcterms:modified xsi:type="dcterms:W3CDTF">2021-11-1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